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SkillMind AI - Database Schema Mermaid ER Diagram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plete Entity Relationship Diagram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Diagram</w:t>
        <w:br/>
        <w:t xml:space="preserve">    %% Core Persona &amp; Curriculum Structure</w:t>
        <w:br/>
        <w:t xml:space="preserve">    persona_profiles {</w:t>
        <w:br/>
        <w:t xml:space="preserve">        uuid persona_id PK</w:t>
        <w:br/>
        <w:t xml:space="preserve">        varchar persona_name</w:t>
        <w:br/>
        <w:t xml:space="preserve">        varchar persona_code UK</w:t>
        <w:br/>
        <w:t xml:space="preserve">        text description</w:t>
        <w:br/>
        <w:t xml:space="preserve">        jsonb target_audience</w:t>
        <w:br/>
        <w:t xml:space="preserve">        jsonb learning_objectives</w:t>
        <w:br/>
        <w:t xml:space="preserve">        learning_style preferred_learning_styles</w:t>
        <w:br/>
        <w:t xml:space="preserve">        difficulty_level difficulty_preference</w:t>
        <w:br/>
        <w:t xml:space="preserve">        varchar pacing_preference</w:t>
        <w:br/>
        <w:t xml:space="preserve">        jsonb engagement_preferences</w:t>
        <w:br/>
        <w:t xml:space="preserve">        varchar career_focus</w:t>
        <w:br/>
        <w:t xml:space="preserve">        integer time_commitment_hours_week</w:t>
        <w:br/>
        <w:t xml:space="preserve">        timestamptz created_at</w:t>
        <w:br/>
        <w:t xml:space="preserve">        timestamptz updated_at</w:t>
        <w:br/>
        <w:t xml:space="preserve">        uuid created_by</w:t>
        <w:br/>
        <w:t xml:space="preserve">        boolean is_active</w:t>
        <w:br/>
        <w:t xml:space="preserve">    }</w:t>
        <w:br/>
        <w:t xml:space="preserve"/>
        <w:br/>
        <w:t xml:space="preserve">    curriculum_modules {</w:t>
        <w:br/>
        <w:t xml:space="preserve">        uuid module_id PK</w:t>
        <w:br/>
        <w:t xml:space="preserve">        varchar module_code UK</w:t>
        <w:br/>
        <w:t xml:space="preserve">        varchar title</w:t>
        <w:br/>
        <w:t xml:space="preserve">        text description</w:t>
        <w:br/>
        <w:t xml:space="preserve">        jsonb learning_objectives</w:t>
        <w:br/>
        <w:t xml:space="preserve">        difficulty_level difficulty_level</w:t>
        <w:br/>
        <w:t xml:space="preserve">        integer estimated_duration_minutes</w:t>
        <w:br/>
        <w:t xml:space="preserve">        text prerequisites</w:t>
        <w:br/>
        <w:t xml:space="preserve">        integer order_index</w:t>
        <w:br/>
        <w:t xml:space="preserve">        jsonb persona_adaptations</w:t>
        <w:br/>
        <w:t xml:space="preserve">        varchar version</w:t>
        <w:br/>
        <w:t xml:space="preserve">        timestamptz created_at</w:t>
        <w:br/>
        <w:t xml:space="preserve">        timestamptz updated_at</w:t>
        <w:br/>
        <w:t xml:space="preserve">        uuid created_by</w:t>
        <w:br/>
        <w:t xml:space="preserve">        content_status status</w:t>
        <w:br/>
        <w:t xml:space="preserve">    }</w:t>
        <w:br/>
        <w:t xml:space="preserve"/>
        <w:br/>
        <w:t xml:space="preserve">    curriculum_components {</w:t>
        <w:br/>
        <w:t xml:space="preserve">        uuid component_id PK</w:t>
        <w:br/>
        <w:t xml:space="preserve">        uuid module_id FK</w:t>
        <w:br/>
        <w:t xml:space="preserve">        varchar component_code</w:t>
        <w:br/>
        <w:t xml:space="preserve">        varchar title</w:t>
        <w:br/>
        <w:t xml:space="preserve">        text description</w:t>
        <w:br/>
        <w:t xml:space="preserve">        jsonb learning_objectives</w:t>
        <w:br/>
        <w:t xml:space="preserve">        integer estimated_duration_minutes</w:t>
        <w:br/>
        <w:t xml:space="preserve">        integer order_index</w:t>
        <w:br/>
        <w:t xml:space="preserve">        jsonb persona_emphasi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curriculum_topics {</w:t>
        <w:br/>
        <w:t xml:space="preserve">        uuid topic_id PK</w:t>
        <w:br/>
        <w:t xml:space="preserve">        uuid component_id FK</w:t>
        <w:br/>
        <w:t xml:space="preserve">        varchar topic_code</w:t>
        <w:br/>
        <w:t xml:space="preserve">        varchar title</w:t>
        <w:br/>
        <w:t xml:space="preserve">        text description</w:t>
        <w:br/>
        <w:t xml:space="preserve">        jsonb learning_objectives</w:t>
        <w:br/>
        <w:t xml:space="preserve">        text prerequisites</w:t>
        <w:br/>
        <w:t xml:space="preserve">        integer estimated_duration_minutes</w:t>
        <w:br/>
        <w:t xml:space="preserve">        difficulty_level difficulty_level</w:t>
        <w:br/>
        <w:t xml:space="preserve">        cognitive_level cognitive_level</w:t>
        <w:br/>
        <w:t xml:space="preserve">        integer order_index</w:t>
        <w:br/>
        <w:t xml:space="preserve">        text primary_skills</w:t>
        <w:br/>
        <w:t xml:space="preserve">        text secondary_skill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curriculum_concepts {</w:t>
        <w:br/>
        <w:t xml:space="preserve">        uuid concept_id PK</w:t>
        <w:br/>
        <w:t xml:space="preserve">        uuid topic_id FK</w:t>
        <w:br/>
        <w:t xml:space="preserve">        varchar concept_code</w:t>
        <w:br/>
        <w:t xml:space="preserve">        varchar title</w:t>
        <w:br/>
        <w:t xml:space="preserve">        text description</w:t>
        <w:br/>
        <w:t xml:space="preserve">        content_type content_type</w:t>
        <w:br/>
        <w:t xml:space="preserve">        cognitive_level cognitive_level</w:t>
        <w:br/>
        <w:t xml:space="preserve">        integer estimated_duration_minutes</w:t>
        <w:br/>
        <w:t xml:space="preserve">        integer complexity_score</w:t>
        <w:br/>
        <w:t xml:space="preserve">        integer order_index</w:t>
        <w:br/>
        <w:t xml:space="preserve">        jsonb learning_objectives</w:t>
        <w:br/>
        <w:t xml:space="preserve">        text key_concept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Main Content Management System</w:t>
        <w:br/>
        <w:t xml:space="preserve">    content_chunks {</w:t>
        <w:br/>
        <w:t xml:space="preserve">        uuid chunk_id PK</w:t>
        <w:br/>
        <w:t xml:space="preserve">        uuid concept_id FK</w:t>
        <w:br/>
        <w:t xml:space="preserve">        varchar external_id UK</w:t>
        <w:br/>
        <w:t xml:space="preserve">        varchar title</w:t>
        <w:br/>
        <w:t xml:space="preserve">        text description</w:t>
        <w:br/>
        <w:t xml:space="preserve">        content_type content_type</w:t>
        <w:br/>
        <w:t xml:space="preserve">        content_format format</w:t>
        <w:br/>
        <w:t xml:space="preserve">        varchar language</w:t>
        <w:br/>
        <w:t xml:space="preserve">        text content_markdown</w:t>
        <w:br/>
        <w:t xml:space="preserve">        text content_html</w:t>
        <w:br/>
        <w:t xml:space="preserve">        jsonb content_json</w:t>
        <w:br/>
        <w:t xml:space="preserve">        text content_plain_text</w:t>
        <w:br/>
        <w:t xml:space="preserve">        text content_preview</w:t>
        <w:br/>
        <w:t xml:space="preserve">        jsonb learning_objectives</w:t>
        <w:br/>
        <w:t xml:space="preserve">        text prerequisites</w:t>
        <w:br/>
        <w:t xml:space="preserve">        integer estimated_duration_minutes</w:t>
        <w:br/>
        <w:t xml:space="preserve">        difficulty_level difficulty_level</w:t>
        <w:br/>
        <w:t xml:space="preserve">        cognitive_level cognitive_level</w:t>
        <w:br/>
        <w:t xml:space="preserve">        integer complexity_score</w:t>
        <w:br/>
        <w:t xml:space="preserve">        integer word_count</w:t>
        <w:br/>
        <w:t xml:space="preserve">        integer token_count</w:t>
        <w:br/>
        <w:t xml:space="preserve">        decimal readability_score</w:t>
        <w:br/>
        <w:t xml:space="preserve">        decimal quality_score</w:t>
        <w:br/>
        <w:t xml:space="preserve">        text keywords</w:t>
        <w:br/>
        <w:t xml:space="preserve">        integer search_weight</w:t>
        <w:br/>
        <w:t xml:space="preserve">        varchar version</w:t>
        <w:br/>
        <w:t xml:space="preserve">        uuid parent_chunk_id FK</w:t>
        <w:br/>
        <w:t xml:space="preserve">        content_status status</w:t>
        <w:br/>
        <w:t xml:space="preserve">        timestamptz published_at</w:t>
        <w:br/>
        <w:t xml:space="preserve">        timestamptz expires_at</w:t>
        <w:br/>
        <w:t xml:space="preserve">        timestamptz created_at</w:t>
        <w:br/>
        <w:t xml:space="preserve">        timestamptz updated_at</w:t>
        <w:br/>
        <w:t xml:space="preserve">        uuid created_by</w:t>
        <w:br/>
        <w:t xml:space="preserve">        uuid last_modified_by</w:t>
        <w:br/>
        <w:t xml:space="preserve">    }</w:t>
        <w:br/>
        <w:t xml:space="preserve"/>
        <w:br/>
        <w:t xml:space="preserve">    content_versions {</w:t>
        <w:br/>
        <w:t xml:space="preserve">        uuid version_id PK</w:t>
        <w:br/>
        <w:t xml:space="preserve">        uuid chunk_id FK</w:t>
        <w:br/>
        <w:t xml:space="preserve">        varchar version_number</w:t>
        <w:br/>
        <w:t xml:space="preserve">        jsonb content_snapshot</w:t>
        <w:br/>
        <w:t xml:space="preserve">        text change_summary</w:t>
        <w:br/>
        <w:t xml:space="preserve">        timestamptz created_at</w:t>
        <w:br/>
        <w:t xml:space="preserve">        uuid created_by</w:t>
        <w:br/>
        <w:t xml:space="preserve">    }</w:t>
        <w:br/>
        <w:t xml:space="preserve"/>
        <w:br/>
        <w:t xml:space="preserve">    code_examples {</w:t>
        <w:br/>
        <w:t xml:space="preserve">        uuid example_id PK</w:t>
        <w:br/>
        <w:t xml:space="preserve">        uuid chunk_id FK</w:t>
        <w:br/>
        <w:t xml:space="preserve">        varchar title</w:t>
        <w:br/>
        <w:t xml:space="preserve">        text description</w:t>
        <w:br/>
        <w:t xml:space="preserve">        varchar programming_language</w:t>
        <w:br/>
        <w:t xml:space="preserve">        text code_content</w:t>
        <w:br/>
        <w:t xml:space="preserve">        text expected_output</w:t>
        <w:br/>
        <w:t xml:space="preserve">        text explanation</w:t>
        <w:br/>
        <w:t xml:space="preserve">        boolean is_executable</w:t>
        <w:br/>
        <w:t xml:space="preserve">        varchar execution_environment</w:t>
        <w:br/>
        <w:t xml:space="preserve">        text dependencies</w:t>
        <w:br/>
        <w:t xml:space="preserve">        text concepts_demonstrated</w:t>
        <w:br/>
        <w:t xml:space="preserve">        difficulty_level difficulty_level</w:t>
        <w:br/>
        <w:t xml:space="preserve">        integer estimated_runtime_seconds</w:t>
        <w:br/>
        <w:t xml:space="preserve">        boolean is_tested</w:t>
        <w:br/>
        <w:t xml:space="preserve">        jsonb test_results</w:t>
        <w:br/>
        <w:t xml:space="preserve">        timestamptz last_tested_at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content_media_assets {</w:t>
        <w:br/>
        <w:t xml:space="preserve">        uuid asset_id PK</w:t>
        <w:br/>
        <w:t xml:space="preserve">        uuid chunk_id FK</w:t>
        <w:br/>
        <w:t xml:space="preserve">        varchar asset_type</w:t>
        <w:br/>
        <w:t xml:space="preserve">        varchar file_name</w:t>
        <w:br/>
        <w:t xml:space="preserve">        text file_path</w:t>
        <w:br/>
        <w:t xml:space="preserve">        bigint file_size_bytes</w:t>
        <w:br/>
        <w:t xml:space="preserve">        varchar mime_type</w:t>
        <w:br/>
        <w:t xml:space="preserve">        varchar title</w:t>
        <w:br/>
        <w:t xml:space="preserve">        text description</w:t>
        <w:br/>
        <w:t xml:space="preserve">        text alt_text</w:t>
        <w:br/>
        <w:t xml:space="preserve">        integer duration_seconds</w:t>
        <w:br/>
        <w:t xml:space="preserve">        varchar resolution</w:t>
        <w:br/>
        <w:t xml:space="preserve">        integer download_count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content_relationships {</w:t>
        <w:br/>
        <w:t xml:space="preserve">        uuid relationship_id PK</w:t>
        <w:br/>
        <w:t xml:space="preserve">        uuid source_chunk_id FK</w:t>
        <w:br/>
        <w:t xml:space="preserve">        uuid target_chunk_id FK</w:t>
        <w:br/>
        <w:t xml:space="preserve">        relationship_type relationship_type</w:t>
        <w:br/>
        <w:t xml:space="preserve">        varchar relationship_strength</w:t>
        <w:br/>
        <w:t xml:space="preserve">        decimal weight</w:t>
        <w:br/>
        <w:t xml:space="preserve">        timestamptz created_at</w:t>
        <w:br/>
        <w:t xml:space="preserve">        uuid created_by</w:t>
        <w:br/>
        <w:t xml:space="preserve">    }</w:t>
        <w:br/>
        <w:t xml:space="preserve"/>
        <w:br/>
        <w:t xml:space="preserve">    %% AI Avatar System</w:t>
        <w:br/>
        <w:t xml:space="preserve">    ai_avatar_roles {</w:t>
        <w:br/>
        <w:t xml:space="preserve">        uuid role_id PK</w:t>
        <w:br/>
        <w:t xml:space="preserve">        avatar_role role_name UK</w:t>
        <w:br/>
        <w:t xml:space="preserve">        varchar display_name</w:t>
        <w:br/>
        <w:t xml:space="preserve">        text role_description</w:t>
        <w:br/>
        <w:t xml:space="preserve">        jsonb interaction_style</w:t>
        <w:br/>
        <w:t xml:space="preserve">        jsonb assessment_types</w:t>
        <w:br/>
        <w:t xml:space="preserve">        jsonb content_focus</w:t>
        <w:br/>
        <w:t xml:space="preserve">        jsonb target_audience</w:t>
        <w:br/>
        <w:t xml:space="preserve">        varchar feedback_style</w:t>
        <w:br/>
        <w:t xml:space="preserve">        varchar questioning_approach</w:t>
        <w:br/>
        <w:t xml:space="preserve">        varchar error_handling_style</w:t>
        <w:br/>
        <w:t xml:space="preserve">        timestamptz created_at</w:t>
        <w:br/>
        <w:t xml:space="preserve">        timestamptz updated_at</w:t>
        <w:br/>
        <w:t xml:space="preserve">        boolean is_active</w:t>
        <w:br/>
        <w:t xml:space="preserve">    }</w:t>
        <w:br/>
        <w:t xml:space="preserve"/>
        <w:br/>
        <w:t xml:space="preserve">    content_role_variations {</w:t>
        <w:br/>
        <w:t xml:space="preserve">        uuid variation_id PK</w:t>
        <w:br/>
        <w:t xml:space="preserve">        uuid chunk_id FK</w:t>
        <w:br/>
        <w:t xml:space="preserve">        uuid role_id FK</w:t>
        <w:br/>
        <w:t xml:space="preserve">        varchar instruction_type</w:t>
        <w:br/>
        <w:t xml:space="preserve">        varchar teaching_strategy</w:t>
        <w:br/>
        <w:t xml:space="preserve">        varchar interaction_style</w:t>
        <w:br/>
        <w:t xml:space="preserve">        text role_specific_intro</w:t>
        <w:br/>
        <w:t xml:space="preserve">        text role_specific_summary</w:t>
        <w:br/>
        <w:t xml:space="preserve">        jsonb role_specific_exercises</w:t>
        <w:br/>
        <w:t xml:space="preserve">        varchar help_type</w:t>
        <w:br/>
        <w:t xml:space="preserve">        varchar assessment_type</w:t>
        <w:br/>
        <w:t xml:space="preserve">        varchar question_format</w:t>
        <w:br/>
        <w:t xml:space="preserve">        varchar collaboration_type</w:t>
        <w:br/>
        <w:t xml:space="preserve">        varchar guidance_type</w:t>
        <w:br/>
        <w:t xml:space="preserve">        timestamptz created_at</w:t>
        <w:br/>
        <w:t xml:space="preserve">    }</w:t>
        <w:br/>
        <w:t xml:space="preserve"/>
        <w:br/>
        <w:t xml:space="preserve">    persona_content_adaptations {</w:t>
        <w:br/>
        <w:t xml:space="preserve">        uuid adaptation_id PK</w:t>
        <w:br/>
        <w:t xml:space="preserve">        uuid chunk_id FK</w:t>
        <w:br/>
        <w:t xml:space="preserve">        uuid persona_id FK</w:t>
        <w:br/>
        <w:t xml:space="preserve">        integer difficulty_adjustment</w:t>
        <w:br/>
        <w:t xml:space="preserve">        decimal pacing_multiplier</w:t>
        <w:br/>
        <w:t xml:space="preserve">        varchar emphasis_level</w:t>
        <w:br/>
        <w:t xml:space="preserve">        jsonb additional_examples</w:t>
        <w:br/>
        <w:t xml:space="preserve">        text simplified_explanations</w:t>
        <w:br/>
        <w:t xml:space="preserve">        text advanced_extensions</w:t>
        <w:br/>
        <w:t xml:space="preserve">        text persona_specific_context</w:t>
        <w:br/>
        <w:t xml:space="preserve">        content_format preferred_formats</w:t>
        <w:br/>
        <w:t xml:space="preserve">        jsonb interaction_preferences</w:t>
        <w:br/>
        <w:t xml:space="preserve">        timestamptz created_at</w:t>
        <w:br/>
        <w:t xml:space="preserve">    }</w:t>
        <w:br/>
        <w:t xml:space="preserve"/>
        <w:br/>
        <w:t xml:space="preserve">    %% Skills &amp; Tagging System</w:t>
        <w:br/>
        <w:t xml:space="preserve">    skill_taxonomy {</w:t>
        <w:br/>
        <w:t xml:space="preserve">        uuid skill_id PK</w:t>
        <w:br/>
        <w:t xml:space="preserve">        uuid parent_skill_id FK</w:t>
        <w:br/>
        <w:t xml:space="preserve">        varchar skill_name</w:t>
        <w:br/>
        <w:t xml:space="preserve">        varchar skill_code UK</w:t>
        <w:br/>
        <w:t xml:space="preserve">        text skill_description</w:t>
        <w:br/>
        <w:t xml:space="preserve">        integer skill_level</w:t>
        <w:br/>
        <w:t xml:space="preserve">        varchar skill_category</w:t>
        <w:br/>
        <w:t xml:space="preserve">        jsonb industry_relevance</w:t>
        <w:br/>
        <w:t xml:space="preserve">        jsonb job_roles</w:t>
        <w:br/>
        <w:t xml:space="preserve">        integer skill_demand_score</w:t>
        <w:br/>
        <w:t xml:space="preserve">        integer typical_learning_duration_hours</w:t>
        <w:br/>
        <w:t xml:space="preserve">        uuid prerequisite_skills</w:t>
        <w:br/>
        <w:t xml:space="preserve">        timestamptz created_at</w:t>
        <w:br/>
        <w:t xml:space="preserve">        timestamptz updated_at</w:t>
        <w:br/>
        <w:t xml:space="preserve">        boolean is_active</w:t>
        <w:br/>
        <w:t xml:space="preserve">    }</w:t>
        <w:br/>
        <w:t xml:space="preserve"/>
        <w:br/>
        <w:t xml:space="preserve">    tag_vocabularies {</w:t>
        <w:br/>
        <w:t xml:space="preserve">        uuid vocabulary_id PK</w:t>
        <w:br/>
        <w:t xml:space="preserve">        varchar category</w:t>
        <w:br/>
        <w:t xml:space="preserve">        varchar tag_value</w:t>
        <w:br/>
        <w:t xml:space="preserve">        varchar display_name</w:t>
        <w:br/>
        <w:t xml:space="preserve">        text description</w:t>
        <w:br/>
        <w:t xml:space="preserve">        integer sort_order</w:t>
        <w:br/>
        <w:t xml:space="preserve">        boolean is_active</w:t>
        <w:br/>
        <w:t xml:space="preserve">        timestamptz created_at</w:t>
        <w:br/>
        <w:t xml:space="preserve">    }</w:t>
        <w:br/>
        <w:t xml:space="preserve"/>
        <w:br/>
        <w:t xml:space="preserve">    content_tags {</w:t>
        <w:br/>
        <w:t xml:space="preserve">        uuid tag_id PK</w:t>
        <w:br/>
        <w:t xml:space="preserve">        uuid chunk_id FK</w:t>
        <w:br/>
        <w:t xml:space="preserve">        varchar tag_category</w:t>
        <w:br/>
        <w:t xml:space="preserve">        varchar tag_value</w:t>
        <w:br/>
        <w:t xml:space="preserve">        decimal tag_weight</w:t>
        <w:br/>
        <w:t xml:space="preserve">        timestamptz created_at</w:t>
        <w:br/>
        <w:t xml:space="preserve">        uuid created_by</w:t>
        <w:br/>
        <w:t xml:space="preserve">    }</w:t>
        <w:br/>
        <w:t xml:space="preserve"/>
        <w:br/>
        <w:t xml:space="preserve">    %% Vector Embeddings &amp; Semantic Search</w:t>
        <w:br/>
        <w:t xml:space="preserve">    embedding_models {</w:t>
        <w:br/>
        <w:t xml:space="preserve">        uuid model_id PK</w:t>
        <w:br/>
        <w:t xml:space="preserve">        varchar model_name UK</w:t>
        <w:br/>
        <w:t xml:space="preserve">        varchar model_version</w:t>
        <w:br/>
        <w:t xml:space="preserve">        varchar provider</w:t>
        <w:br/>
        <w:t xml:space="preserve">        integer embedding_dimensions</w:t>
        <w:br/>
        <w:t xml:space="preserve">        integer context_window</w:t>
        <w:br/>
        <w:t xml:space="preserve">        text model_description</w:t>
        <w:br/>
        <w:t xml:space="preserve">        integer tokens_per_request_limit</w:t>
        <w:br/>
        <w:t xml:space="preserve">        integer requests_per_minute_limit</w:t>
        <w:br/>
        <w:t xml:space="preserve">        decimal cost_per_1k_tokens</w:t>
        <w:br/>
        <w:t xml:space="preserve">        jsonb model_parameters</w:t>
        <w:br/>
        <w:t xml:space="preserve">        boolean is_active</w:t>
        <w:br/>
        <w:t xml:space="preserve">        boolean is_default</w:t>
        <w:br/>
        <w:t xml:space="preserve">        timestamptz created_at</w:t>
        <w:br/>
        <w:t xml:space="preserve">    }</w:t>
        <w:br/>
        <w:t xml:space="preserve"/>
        <w:br/>
        <w:t xml:space="preserve">    content_embeddings {</w:t>
        <w:br/>
        <w:t xml:space="preserve">        uuid embedding_id PK</w:t>
        <w:br/>
        <w:t xml:space="preserve">        uuid chunk_id FK</w:t>
        <w:br/>
        <w:t xml:space="preserve">        uuid model_id FK</w:t>
        <w:br/>
        <w:t xml:space="preserve">        vector embedding_vector</w:t>
        <w:br/>
        <w:t xml:space="preserve">        jsonb embedding_metadata</w:t>
        <w:br/>
        <w:t xml:space="preserve">        text content_hash</w:t>
        <w:br/>
        <w:t xml:space="preserve">        integer token_count</w:t>
        <w:br/>
        <w:t xml:space="preserve">        integer generation_time_ms</w:t>
        <w:br/>
        <w:t xml:space="preserve">        timestamptz created_at</w:t>
        <w:br/>
        <w:t xml:space="preserve">    }</w:t>
        <w:br/>
        <w:t xml:space="preserve"/>
        <w:br/>
        <w:t xml:space="preserve">    %% Assessment System</w:t>
        <w:br/>
        <w:t xml:space="preserve">    assessments {</w:t>
        <w:br/>
        <w:t xml:space="preserve">        uuid assessment_id PK</w:t>
        <w:br/>
        <w:t xml:space="preserve">        uuid chunk_id FK</w:t>
        <w:br/>
        <w:t xml:space="preserve">        varchar title</w:t>
        <w:br/>
        <w:t xml:space="preserve">        text description</w:t>
        <w:br/>
        <w:t xml:space="preserve">        assessment_type assessment_type</w:t>
        <w:br/>
        <w:t xml:space="preserve">        difficulty_level difficulty_level</w:t>
        <w:br/>
        <w:t xml:space="preserve">        text question_text</w:t>
        <w:br/>
        <w:t xml:space="preserve">        text instructions</w:t>
        <w:br/>
        <w:t xml:space="preserve">        jsonb hints</w:t>
        <w:br/>
        <w:t xml:space="preserve">        integer points_possible</w:t>
        <w:br/>
        <w:t xml:space="preserve">        integer passing_score</w:t>
        <w:br/>
        <w:t xml:space="preserve">        integer time_limit_minutes</w:t>
        <w:br/>
        <w:t xml:space="preserve">        integer attempts_allowed</w:t>
        <w:br/>
        <w:t xml:space="preserve">        cognitive_level cognitive_level</w:t>
        <w:br/>
        <w:t xml:space="preserve">        integer estimated_time_minutes</w:t>
        <w:br/>
        <w:t xml:space="preserve">        boolean auto_gradable</w:t>
        <w:br/>
        <w:t xml:space="preserve">        boolean randomize_options</w:t>
        <w:br/>
        <w:t xml:space="preserve">        integer option_pool_size</w:t>
        <w:br/>
        <w:t xml:space="preserve">        timestamptz created_at</w:t>
        <w:br/>
        <w:t xml:space="preserve">        timestamptz updated_at</w:t>
        <w:br/>
        <w:t xml:space="preserve">        uuid created_by</w:t>
        <w:br/>
        <w:t xml:space="preserve">    }</w:t>
        <w:br/>
        <w:t xml:space="preserve"/>
        <w:br/>
        <w:t xml:space="preserve">    assessment_options {</w:t>
        <w:br/>
        <w:t xml:space="preserve">        uuid option_id PK</w:t>
        <w:br/>
        <w:t xml:space="preserve">        uuid assessment_id FK</w:t>
        <w:br/>
        <w:t xml:space="preserve">        text option_text</w:t>
        <w:br/>
        <w:t xml:space="preserve">        boolean is_correct</w:t>
        <w:br/>
        <w:t xml:space="preserve">        text explanation</w:t>
        <w:br/>
        <w:t xml:space="preserve">        integer order_index</w:t>
        <w:br/>
        <w:t xml:space="preserve">        timestamptz created_at</w:t>
        <w:br/>
        <w:t xml:space="preserve">    }</w:t>
        <w:br/>
        <w:t xml:space="preserve"/>
        <w:br/>
        <w:t xml:space="preserve">    assessment_test_cases {</w:t>
        <w:br/>
        <w:t xml:space="preserve">        uuid test_case_id PK</w:t>
        <w:br/>
        <w:t xml:space="preserve">        uuid assessment_id FK</w:t>
        <w:br/>
        <w:t xml:space="preserve">        varchar test_name</w:t>
        <w:br/>
        <w:t xml:space="preserve">        text input_data</w:t>
        <w:br/>
        <w:t xml:space="preserve">        text expected_output</w:t>
        <w:br/>
        <w:t xml:space="preserve">        boolean is_public</w:t>
        <w:br/>
        <w:t xml:space="preserve">        decimal weight</w:t>
        <w:br/>
        <w:t xml:space="preserve">        integer timeout_seconds</w:t>
        <w:br/>
        <w:t xml:space="preserve">        timestamptz created_at</w:t>
        <w:br/>
        <w:t xml:space="preserve">    }</w:t>
        <w:br/>
        <w:t xml:space="preserve"/>
        <w:br/>
        <w:t xml:space="preserve">    %% User Progress &amp; Analytics</w:t>
        <w:br/>
        <w:t xml:space="preserve">    user_progress {</w:t>
        <w:br/>
        <w:t xml:space="preserve">        uuid progress_id PK</w:t>
        <w:br/>
        <w:t xml:space="preserve">        uuid user_id</w:t>
        <w:br/>
        <w:t xml:space="preserve">        uuid chunk_id FK</w:t>
        <w:br/>
        <w:t xml:space="preserve">        uuid persona_id FK</w:t>
        <w:br/>
        <w:t xml:space="preserve">        uuid role_id FK</w:t>
        <w:br/>
        <w:t xml:space="preserve">        progress_status status</w:t>
        <w:br/>
        <w:t xml:space="preserve">        decimal completion_percentage</w:t>
        <w:br/>
        <w:t xml:space="preserve">        decimal mastery_score</w:t>
        <w:br/>
        <w:t xml:space="preserve">        integer time_spent_minutes</w:t>
        <w:br/>
        <w:t xml:space="preserve">        integer session_count</w:t>
        <w:br/>
        <w:t xml:space="preserve">        integer interaction_count</w:t>
        <w:br/>
        <w:t xml:space="preserve">        difficulty_level difficulty_experienced</w:t>
        <w:br/>
        <w:t xml:space="preserve">        integer help_requests_count</w:t>
        <w:br/>
        <w:t xml:space="preserve">        integer error_count</w:t>
        <w:br/>
        <w:t xml:space="preserve">        integer retry_count</w:t>
        <w:br/>
        <w:t xml:space="preserve">        timestamptz first_accessed_at</w:t>
        <w:br/>
        <w:t xml:space="preserve">        timestamptz last_accessed_at</w:t>
        <w:br/>
        <w:t xml:space="preserve">        timestamptz completed_at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user_assessment_attempts {</w:t>
        <w:br/>
        <w:t xml:space="preserve">        uuid attempt_id PK</w:t>
        <w:br/>
        <w:t xml:space="preserve">        uuid user_id</w:t>
        <w:br/>
        <w:t xml:space="preserve">        uuid assessment_id FK</w:t>
        <w:br/>
        <w:t xml:space="preserve">        integer attempt_number</w:t>
        <w:br/>
        <w:t xml:space="preserve">        jsonb responses</w:t>
        <w:br/>
        <w:t xml:space="preserve">        decimal score_earned</w:t>
        <w:br/>
        <w:t xml:space="preserve">        decimal max_score_possible</w:t>
        <w:br/>
        <w:t xml:space="preserve">        decimal percentage_score</w:t>
        <w:br/>
        <w:t xml:space="preserve">        boolean is_passing</w:t>
        <w:br/>
        <w:t xml:space="preserve">        integer time_spent_minutes</w:t>
        <w:br/>
        <w:t xml:space="preserve">        timestamptz started_at</w:t>
        <w:br/>
        <w:t xml:space="preserve">        timestamptz submitted_at</w:t>
        <w:br/>
        <w:t xml:space="preserve">        boolean auto_graded</w:t>
        <w:br/>
        <w:t xml:space="preserve">        timestamptz graded_at</w:t>
        <w:br/>
        <w:t xml:space="preserve">        uuid graded_by</w:t>
        <w:br/>
        <w:t xml:space="preserve">        text feedback_provided</w:t>
        <w:br/>
        <w:t xml:space="preserve">        timestamptz created_at</w:t>
        <w:br/>
        <w:t xml:space="preserve">    }</w:t>
        <w:br/>
        <w:t xml:space="preserve"/>
        <w:br/>
        <w:t xml:space="preserve">    user_learning_adaptations {</w:t>
        <w:br/>
        <w:t xml:space="preserve">        uuid adaptation_id PK</w:t>
        <w:br/>
        <w:t xml:space="preserve">        uuid user_id</w:t>
        <w:br/>
        <w:t xml:space="preserve">        uuid chunk_id FK</w:t>
        <w:br/>
        <w:t xml:space="preserve">        uuid persona_id FK</w:t>
        <w:br/>
        <w:t xml:space="preserve">        varchar adaptation_type</w:t>
        <w:br/>
        <w:t xml:space="preserve">        text adaptation_reason</w:t>
        <w:br/>
        <w:t xml:space="preserve">        text original_value</w:t>
        <w:br/>
        <w:t xml:space="preserve">        text adapted_value</w:t>
        <w:br/>
        <w:t xml:space="preserve">        boolean improvement_observed</w:t>
        <w:br/>
        <w:t xml:space="preserve">        decimal effectiveness_score</w:t>
        <w:br/>
        <w:t xml:space="preserve">        timestamptz created_at</w:t>
        <w:br/>
        <w:t xml:space="preserve">        varchar created_by</w:t>
        <w:br/>
        <w:t xml:space="preserve">    }</w:t>
        <w:br/>
        <w:t xml:space="preserve"/>
        <w:br/>
        <w:t xml:space="preserve">    learning_paths {</w:t>
        <w:br/>
        <w:t xml:space="preserve">        uuid path_id PK</w:t>
        <w:br/>
        <w:t xml:space="preserve">        uuid user_id</w:t>
        <w:br/>
        <w:t xml:space="preserve">        uuid persona_id FK</w:t>
        <w:br/>
        <w:t xml:space="preserve">        varchar path_name</w:t>
        <w:br/>
        <w:t xml:space="preserve">        text path_description</w:t>
        <w:br/>
        <w:t xml:space="preserve">        jsonb target_skills</w:t>
        <w:br/>
        <w:t xml:space="preserve">        integer estimated_completion_weeks</w:t>
        <w:br/>
        <w:t xml:space="preserve">        difficulty_level difficulty_progression</w:t>
        <w:br/>
        <w:t xml:space="preserve">        uuid chunk_sequence</w:t>
        <w:br/>
        <w:t xml:space="preserve">        integer current_position</w:t>
        <w:br/>
        <w:t xml:space="preserve">        timestamptz started_at</w:t>
        <w:br/>
        <w:t xml:space="preserve">        timestamptz estimated_completion_at</w:t>
        <w:br/>
        <w:t xml:space="preserve">        timestamptz actual_completion_at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System Infrastructure</w:t>
        <w:br/>
        <w:t xml:space="preserve">    system_logs {</w:t>
        <w:br/>
        <w:t xml:space="preserve">        uuid log_id PK</w:t>
        <w:br/>
        <w:t xml:space="preserve">        varchar log_level</w:t>
        <w:br/>
        <w:t xml:space="preserve">        varchar log_type</w:t>
        <w:br/>
        <w:t xml:space="preserve">        text message</w:t>
        <w:br/>
        <w:t xml:space="preserve">        uuid user_id</w:t>
        <w:br/>
        <w:t xml:space="preserve">        uuid session_id</w:t>
        <w:br/>
        <w:t xml:space="preserve">        uuid chunk_id</w:t>
        <w:br/>
        <w:t xml:space="preserve">        jsonb metadata</w:t>
        <w:br/>
        <w:t xml:space="preserve">        text stack_trace</w:t>
        <w:br/>
        <w:t xml:space="preserve">        uuid request_id</w:t>
        <w:br/>
        <w:t xml:space="preserve">        inet ip_address</w:t>
        <w:br/>
        <w:t xml:space="preserve">        text user_agent</w:t>
        <w:br/>
        <w:t xml:space="preserve">        integer response_time_ms</w:t>
        <w:br/>
        <w:t xml:space="preserve">        integer memory_usage_mb</w:t>
        <w:br/>
        <w:t xml:space="preserve">        timestamptz created_at</w:t>
        <w:br/>
        <w:t xml:space="preserve">    }</w:t>
        <w:br/>
        <w:t xml:space="preserve"/>
        <w:br/>
        <w:t xml:space="preserve">    %% RELATIONSHIPS %%</w:t>
        <w:br/>
        <w:t xml:space="preserve">    </w:t>
        <w:br/>
        <w:t xml:space="preserve">    %% Curriculum Hierarchy (4 Levels)</w:t>
        <w:br/>
        <w:t xml:space="preserve">    curriculum_modules ||--o{ curriculum_components : "contains"</w:t>
        <w:br/>
        <w:t xml:space="preserve">    curriculum_components ||--o{ curriculum_topics : "contains"</w:t>
        <w:br/>
        <w:t xml:space="preserve">    curriculum_topics ||--o{ curriculum_concepts : "contains"</w:t>
        <w:br/>
        <w:t xml:space="preserve">    curriculum_concepts ||--o{ content_chunks : "realizes"</w:t>
        <w:br/>
        <w:t xml:space="preserve"/>
        <w:br/>
        <w:t xml:space="preserve">    %% Content Management</w:t>
        <w:br/>
        <w:t xml:space="preserve">    content_chunks ||--o{ content_versions : "versioned_by"</w:t>
        <w:br/>
        <w:t xml:space="preserve">    content_chunks ||--o{ code_examples : "contains"</w:t>
        <w:br/>
        <w:t xml:space="preserve">    content_chunks ||--o{ content_media_assets : "includes"</w:t>
        <w:br/>
        <w:t xml:space="preserve">    content_chunks ||--o{ content_relationships : "source"</w:t>
        <w:br/>
        <w:t xml:space="preserve">    content_chunks ||--o{ content_relationships : "target"</w:t>
        <w:br/>
        <w:t xml:space="preserve">    content_chunks ||--o{ content_chunks : "parent_child"</w:t>
        <w:br/>
        <w:t xml:space="preserve"/>
        <w:br/>
        <w:t xml:space="preserve">    %% AI Avatar Integration</w:t>
        <w:br/>
        <w:t xml:space="preserve">    ai_avatar_roles ||--o{ content_role_variations : "customizes"</w:t>
        <w:br/>
        <w:t xml:space="preserve">    content_chunks ||--o{ content_role_variations : "adapted_for"</w:t>
        <w:br/>
        <w:t xml:space="preserve">    persona_profiles ||--o{ persona_content_adaptations : "customizes"</w:t>
        <w:br/>
        <w:t xml:space="preserve">    content_chunks ||--o{ persona_content_adaptations : "adapted_for"</w:t>
        <w:br/>
        <w:t xml:space="preserve"/>
        <w:br/>
        <w:t xml:space="preserve">    %% Tagging &amp; Skills</w:t>
        <w:br/>
        <w:t xml:space="preserve">    skill_taxonomy ||--o{ skill_taxonomy : "parent_child"</w:t>
        <w:br/>
        <w:t xml:space="preserve">    tag_vocabularies ||--o{ content_tags : "vocabulary"</w:t>
        <w:br/>
        <w:t xml:space="preserve">    content_chunks ||--o{ content_tags : "tagged_with"</w:t>
        <w:br/>
        <w:t xml:space="preserve"/>
        <w:br/>
        <w:t xml:space="preserve">    %% Vector Search</w:t>
        <w:br/>
        <w:t xml:space="preserve">    embedding_models ||--o{ content_embeddings : "generates"</w:t>
        <w:br/>
        <w:t xml:space="preserve">    content_chunks ||--o{ content_embeddings : "embedded_as"</w:t>
        <w:br/>
        <w:t xml:space="preserve"/>
        <w:br/>
        <w:t xml:space="preserve">    %% Assessments</w:t>
        <w:br/>
        <w:t xml:space="preserve">    content_chunks ||--o{ assessments : "assessed_by"</w:t>
        <w:br/>
        <w:t xml:space="preserve">    assessments ||--o{ assessment_options : "has_options"</w:t>
        <w:br/>
        <w:t xml:space="preserve">    assessments ||--o{ assessment_test_cases : "has_test_cases"</w:t>
        <w:br/>
        <w:t xml:space="preserve"/>
        <w:br/>
        <w:t xml:space="preserve">    %% User Analytics &amp; Progress</w:t>
        <w:br/>
        <w:t xml:space="preserve">    content_chunks ||--o{ user_progress : "tracked_in"</w:t>
        <w:br/>
        <w:t xml:space="preserve">    persona_profiles ||--o{ user_progress : "guides"</w:t>
        <w:br/>
        <w:t xml:space="preserve">    ai_avatar_roles ||--o{ user_progress : "delivers"</w:t>
        <w:br/>
        <w:t xml:space="preserve">    assessments ||--o{ user_assessment_attempts : "attempted_as"</w:t>
        <w:br/>
        <w:t xml:space="preserve">    content_chunks ||--o{ user_learning_adaptations : "adapted_for_user"</w:t>
        <w:br/>
        <w:t xml:space="preserve">    persona_profiles ||--o{ user_learning_adaptations : "personalizes"</w:t>
        <w:br/>
        <w:t xml:space="preserve">    persona_profiles ||--o{ learning_paths : "defines"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implified Core Entity View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Diagram</w:t>
        <w:br/>
        <w:t xml:space="preserve">    %% Core Entities with Primary Relationships Only</w:t>
        <w:br/>
        <w:t xml:space="preserve">    PERSONA_PROFILES ||--o{ USER_PROGRESS : personalizes</w:t>
        <w:br/>
        <w:t xml:space="preserve">    CURRICULUM_MODULES ||--o{ CURRICULUM_COMPONENTS : contains</w:t>
        <w:br/>
        <w:t xml:space="preserve">    CURRICULUM_COMPONENTS ||--o{ CURRICULUM_TOPICS : contains  </w:t>
        <w:br/>
        <w:t xml:space="preserve">    CURRICULUM_TOPICS ||--o{ CURRICULUM_CONCEPTS : contains</w:t>
        <w:br/>
        <w:t xml:space="preserve">    CURRICULUM_CONCEPTS ||--o{ CONTENT_CHUNKS : realizes</w:t>
        <w:br/>
        <w:t xml:space="preserve">    </w:t>
        <w:br/>
        <w:t xml:space="preserve">    CONTENT_CHUNKS ||--o{ USER_PROGRESS : tracks</w:t>
        <w:br/>
        <w:t xml:space="preserve">    CONTENT_CHUNKS ||--o{ ASSESSMENTS : evaluates</w:t>
        <w:br/>
        <w:t xml:space="preserve">    CONTENT_CHUNKS ||--o{ CONTENT_EMBEDDINGS : vectorizes</w:t>
        <w:br/>
        <w:t xml:space="preserve">    </w:t>
        <w:br/>
        <w:t xml:space="preserve">    AI_AVATAR_ROLES ||--o{ USER_PROGRESS : delivers</w:t>
        <w:br/>
        <w:t xml:space="preserve">    EMBEDDING_MODELS ||--o{ CONTENT_EMBEDDINGS : generates</w:t>
        <w:br/>
        <w:t xml:space="preserve">    ASSESSMENTS ||--o{ USER_ASSESSMENT_ATTEMPTS : attempted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chema Architecture Overview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B</w:t>
        <w:br/>
        <w:t xml:space="preserve">    subgraph "Persona &amp; Curriculum Layer"</w:t>
        <w:br/>
        <w:t xml:space="preserve">        A[persona_profiles] --&gt; B[Learning Personalization]</w:t>
        <w:br/>
        <w:t xml:space="preserve">        C[curriculum_modules] --&gt; D[curriculum_components]</w:t>
        <w:br/>
        <w:t xml:space="preserve">        D --&gt; E[curriculum_topics] </w:t>
        <w:br/>
        <w:t xml:space="preserve">        E --&gt; F[curriculum_concepts]</w:t>
        <w:br/>
        <w:t xml:space="preserve">    end</w:t>
        <w:br/>
        <w:t xml:space="preserve">    </w:t>
        <w:br/>
        <w:t xml:space="preserve">    subgraph "Content Management Layer"</w:t>
        <w:br/>
        <w:t xml:space="preserve">        F --&gt; G[content_chunks]</w:t>
        <w:br/>
        <w:t xml:space="preserve">        G --&gt; H[content_versions]</w:t>
        <w:br/>
        <w:t xml:space="preserve">        G --&gt; I[code_examples]</w:t>
        <w:br/>
        <w:t xml:space="preserve">        G --&gt; J[content_media_assets]</w:t>
        <w:br/>
        <w:t xml:space="preserve">        G --&gt; K[content_relationships]</w:t>
        <w:br/>
        <w:t xml:space="preserve">    end</w:t>
        <w:br/>
        <w:t xml:space="preserve">    </w:t>
        <w:br/>
        <w:t xml:space="preserve">    subgraph "AI &amp; Personalization Layer"</w:t>
        <w:br/>
        <w:t xml:space="preserve">        L[ai_avatar_roles] --&gt; M[content_role_variations]</w:t>
        <w:br/>
        <w:t xml:space="preserve">        A --&gt; N[persona_content_adaptations]</w:t>
        <w:br/>
        <w:t xml:space="preserve">        G --&gt; M</w:t>
        <w:br/>
        <w:t xml:space="preserve">        G --&gt; N</w:t>
        <w:br/>
        <w:t xml:space="preserve">    end</w:t>
        <w:br/>
        <w:t xml:space="preserve">    </w:t>
        <w:br/>
        <w:t xml:space="preserve">    subgraph "Search &amp; Discovery Layer"</w:t>
        <w:br/>
        <w:t xml:space="preserve">        O[embedding_models] --&gt; P[content_embeddings]</w:t>
        <w:br/>
        <w:t xml:space="preserve">        G --&gt; P</w:t>
        <w:br/>
        <w:t xml:space="preserve">        Q[skill_taxonomy] --&gt; R[Skills Mapping]</w:t>
        <w:br/>
        <w:t xml:space="preserve">        S[tag_vocabularies] --&gt; T[content_tags]</w:t>
        <w:br/>
        <w:t xml:space="preserve">        G --&gt; T</w:t>
        <w:br/>
        <w:t xml:space="preserve">    end</w:t>
        <w:br/>
        <w:t xml:space="preserve">    </w:t>
        <w:br/>
        <w:t xml:space="preserve">    subgraph "Assessment Layer"</w:t>
        <w:br/>
        <w:t xml:space="preserve">        G --&gt; U[assessments]</w:t>
        <w:br/>
        <w:t xml:space="preserve">        U --&gt; V[assessment_options]</w:t>
        <w:br/>
        <w:t xml:space="preserve">        U --&gt; W[assessment_test_cases]</w:t>
        <w:br/>
        <w:t xml:space="preserve">    end</w:t>
        <w:br/>
        <w:t xml:space="preserve">    </w:t>
        <w:br/>
        <w:t xml:space="preserve">    subgraph "User Analytics Layer"</w:t>
        <w:br/>
        <w:t xml:space="preserve">        G --&gt; X[user_progress]</w:t>
        <w:br/>
        <w:t xml:space="preserve">        A --&gt; X</w:t>
        <w:br/>
        <w:t xml:space="preserve">        L --&gt; X</w:t>
        <w:br/>
        <w:t xml:space="preserve">        U --&gt; Y[user_assessment_attempts]</w:t>
        <w:br/>
        <w:t xml:space="preserve">        X --&gt; Z[user_learning_adaptations]</w:t>
        <w:br/>
        <w:t xml:space="preserve">        A --&gt; AA[learning_paths]</w:t>
        <w:br/>
        <w:t xml:space="preserve">    end</w:t>
        <w:br/>
        <w:t xml:space="preserve">    </w:t>
        <w:br/>
        <w:t xml:space="preserve">    subgraph "Infrastructure Layer"</w:t>
        <w:br/>
        <w:t xml:space="preserve">        BB[system_logs] --&gt; CC[Monitoring &amp; Audit]</w:t>
        <w:br/>
        <w:t xml:space="preserve">    end</w:t>
        <w:br/>
        <w:t xml:space="preserve">    </w:t>
        <w:br/>
        <w:t xml:space="preserve">    style A fill:#e1f5fe</w:t>
        <w:br/>
        <w:t xml:space="preserve">    style G fill:#fff3e0</w:t>
        <w:br/>
        <w:t xml:space="preserve">    style X fill:#f3e5f5</w:t>
        <w:br/>
        <w:t xml:space="preserve">    style U fill:#e8f5e8</w:t>
        <w:br/>
        <w:t xml:space="preserve"/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/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13T14:50:35.647Z</dcterms:created>
  <dcterms:modified xsi:type="dcterms:W3CDTF">2025-09-13T14:50:35.647Z</dcterms:modified>
</cp:coreProperties>
</file>